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412DCC" w14:textId="3FD7C347" w:rsidR="00F83BB5" w:rsidRDefault="00F83BB5" w:rsidP="00F83B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Setting up S3 hosting</w:t>
      </w:r>
    </w:p>
    <w:p w14:paraId="315EA16E" w14:textId="1663BF65" w:rsidR="00F83BB5" w:rsidRDefault="00F83BB5" w:rsidP="00F83B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0BB255A5" w14:textId="77777777" w:rsidR="00F83BB5" w:rsidRDefault="00F83BB5" w:rsidP="00F83B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33FCA9F2" w14:textId="30ADE6D5" w:rsidR="00F83BB5" w:rsidRDefault="00F83BB5" w:rsidP="00F83BB5">
      <w:pPr>
        <w:shd w:val="clear" w:color="auto" w:fill="1E1E1E"/>
        <w:spacing w:after="0" w:line="285" w:lineRule="atLeast"/>
      </w:pPr>
      <w:hyperlink r:id="rId5" w:history="1">
        <w:r>
          <w:rPr>
            <w:rStyle w:val="Hyperlink"/>
          </w:rPr>
          <w:t>Deploy ReactJS App with S3 Static Hosting | by Serverless Guru | Serverless Guru | Medium</w:t>
        </w:r>
      </w:hyperlink>
    </w:p>
    <w:p w14:paraId="1A7D419D" w14:textId="524ADB68" w:rsidR="00F83BB5" w:rsidRDefault="00F83BB5" w:rsidP="00F83BB5">
      <w:pPr>
        <w:shd w:val="clear" w:color="auto" w:fill="1E1E1E"/>
        <w:spacing w:after="0" w:line="285" w:lineRule="atLeast"/>
      </w:pPr>
    </w:p>
    <w:p w14:paraId="1CD0078A" w14:textId="77777777" w:rsidR="00F83BB5" w:rsidRDefault="00F83BB5" w:rsidP="00F83B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232F94A4" w14:textId="4BD14497" w:rsidR="00F83BB5" w:rsidRPr="00F83BB5" w:rsidRDefault="00F83BB5" w:rsidP="00F83B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F83BB5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F83BB5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"deploy"</w:t>
      </w:r>
      <w:r w:rsidRPr="00F83BB5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r w:rsidRPr="00F83BB5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aws s3 sync build/ s3://cognito-workshop-workshop"</w:t>
      </w:r>
      <w:r w:rsidRPr="00F83BB5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</w:t>
      </w:r>
    </w:p>
    <w:p w14:paraId="48021392" w14:textId="419031CD" w:rsidR="00832AAA" w:rsidRDefault="00832AAA"/>
    <w:p w14:paraId="53D34D07" w14:textId="3CAF3615" w:rsidR="00F83BB5" w:rsidRDefault="00F83BB5">
      <w:r w:rsidRPr="00F83BB5">
        <w:drawing>
          <wp:inline distT="0" distB="0" distL="0" distR="0" wp14:anchorId="176D2A14" wp14:editId="0C1C81E0">
            <wp:extent cx="5731510" cy="3288665"/>
            <wp:effectExtent l="0" t="0" r="2540" b="6985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88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A96F3" w14:textId="33E541E6" w:rsidR="00F83BB5" w:rsidRDefault="00F83BB5">
      <w:r w:rsidRPr="00F83BB5">
        <w:drawing>
          <wp:inline distT="0" distB="0" distL="0" distR="0" wp14:anchorId="7D1DEE64" wp14:editId="245B7450">
            <wp:extent cx="5731510" cy="2347595"/>
            <wp:effectExtent l="0" t="0" r="2540" b="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47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E01A5" w14:textId="77777777" w:rsidR="00F83BB5" w:rsidRDefault="00F83BB5" w:rsidP="00F83BB5">
      <w:r>
        <w:t>{</w:t>
      </w:r>
    </w:p>
    <w:p w14:paraId="441209BB" w14:textId="77777777" w:rsidR="00F83BB5" w:rsidRDefault="00F83BB5" w:rsidP="00F83BB5">
      <w:r>
        <w:t xml:space="preserve">    "Version": "2012-10-17",</w:t>
      </w:r>
    </w:p>
    <w:p w14:paraId="030C2F44" w14:textId="77777777" w:rsidR="00F83BB5" w:rsidRDefault="00F83BB5" w:rsidP="00F83BB5">
      <w:r>
        <w:t xml:space="preserve">    "Statement": [</w:t>
      </w:r>
    </w:p>
    <w:p w14:paraId="057DFF80" w14:textId="77777777" w:rsidR="00F83BB5" w:rsidRDefault="00F83BB5" w:rsidP="00F83BB5">
      <w:r>
        <w:t xml:space="preserve">        {</w:t>
      </w:r>
    </w:p>
    <w:p w14:paraId="4DBF8308" w14:textId="77777777" w:rsidR="00F83BB5" w:rsidRDefault="00F83BB5" w:rsidP="00F83BB5">
      <w:r>
        <w:t xml:space="preserve">            "Effect": "Allow",</w:t>
      </w:r>
    </w:p>
    <w:p w14:paraId="471296D9" w14:textId="77777777" w:rsidR="00F83BB5" w:rsidRDefault="00F83BB5" w:rsidP="00F83BB5">
      <w:r>
        <w:lastRenderedPageBreak/>
        <w:t xml:space="preserve">            "Principal": "*",</w:t>
      </w:r>
    </w:p>
    <w:p w14:paraId="2F31E24B" w14:textId="77777777" w:rsidR="00F83BB5" w:rsidRDefault="00F83BB5" w:rsidP="00F83BB5">
      <w:r>
        <w:t xml:space="preserve">            "Action": "s</w:t>
      </w:r>
      <w:proofErr w:type="gramStart"/>
      <w:r>
        <w:t>3:GetObject</w:t>
      </w:r>
      <w:proofErr w:type="gramEnd"/>
      <w:r>
        <w:t>",</w:t>
      </w:r>
    </w:p>
    <w:p w14:paraId="27C31A75" w14:textId="77777777" w:rsidR="00F83BB5" w:rsidRDefault="00F83BB5" w:rsidP="00F83BB5">
      <w:r>
        <w:t xml:space="preserve">            "Resource": "</w:t>
      </w:r>
      <w:proofErr w:type="gramStart"/>
      <w:r>
        <w:t>arn:aws</w:t>
      </w:r>
      <w:proofErr w:type="gramEnd"/>
      <w:r>
        <w:t>:s3:::</w:t>
      </w:r>
      <w:proofErr w:type="spellStart"/>
      <w:r>
        <w:t>cognito</w:t>
      </w:r>
      <w:proofErr w:type="spellEnd"/>
      <w:r>
        <w:t>-workshop-workshop/*"</w:t>
      </w:r>
    </w:p>
    <w:p w14:paraId="02DAD1B9" w14:textId="77777777" w:rsidR="00F83BB5" w:rsidRDefault="00F83BB5" w:rsidP="00F83BB5">
      <w:r>
        <w:t xml:space="preserve">        }</w:t>
      </w:r>
    </w:p>
    <w:p w14:paraId="1FAC6A2B" w14:textId="77777777" w:rsidR="00F83BB5" w:rsidRDefault="00F83BB5" w:rsidP="00F83BB5">
      <w:r>
        <w:t xml:space="preserve">    ]</w:t>
      </w:r>
    </w:p>
    <w:p w14:paraId="0296001D" w14:textId="3471C3CC" w:rsidR="00F83BB5" w:rsidRDefault="00F83BB5" w:rsidP="00F83BB5">
      <w:r>
        <w:t>}</w:t>
      </w:r>
    </w:p>
    <w:p w14:paraId="5A7B13B4" w14:textId="7C073625" w:rsidR="00F83BB5" w:rsidRDefault="00F83BB5">
      <w:r>
        <w:t>yarn build &amp;&amp; yarn deploy</w:t>
      </w:r>
    </w:p>
    <w:p w14:paraId="5F44652C" w14:textId="536B4B7D" w:rsidR="00F83BB5" w:rsidRDefault="00F83BB5"/>
    <w:p w14:paraId="563BEC4D" w14:textId="53E52368" w:rsidR="00F83BB5" w:rsidRDefault="00F83BB5"/>
    <w:p w14:paraId="188C3A08" w14:textId="0E853EB2" w:rsidR="00F83BB5" w:rsidRDefault="00F83BB5">
      <w:r>
        <w:t xml:space="preserve">authentications </w:t>
      </w:r>
    </w:p>
    <w:p w14:paraId="28C2E35F" w14:textId="7787BFE5" w:rsidR="00F83BB5" w:rsidRDefault="008C53AD">
      <w:hyperlink r:id="rId8" w:history="1">
        <w:r w:rsidRPr="004120A6">
          <w:rPr>
            <w:rStyle w:val="Hyperlink"/>
          </w:rPr>
          <w:t>https://aws.amazon.com/getting-started/projects/build-serverless-web-app-lambda-apigateway-s3-dynamodb-cognito/module-2/</w:t>
        </w:r>
      </w:hyperlink>
    </w:p>
    <w:p w14:paraId="21B86689" w14:textId="2DD9BD29" w:rsidR="008C53AD" w:rsidRDefault="008C53AD"/>
    <w:p w14:paraId="6225B645" w14:textId="77777777" w:rsidR="008C53AD" w:rsidRPr="008C53AD" w:rsidRDefault="008C53AD" w:rsidP="008C53AD">
      <w:pPr>
        <w:spacing w:line="312" w:lineRule="atLeast"/>
        <w:outlineLvl w:val="2"/>
        <w:rPr>
          <w:rFonts w:ascii="Helvetica" w:eastAsia="Times New Roman" w:hAnsi="Helvetica" w:cs="Helvetica"/>
          <w:color w:val="1F3D5C"/>
          <w:sz w:val="29"/>
          <w:szCs w:val="29"/>
          <w:lang w:eastAsia="en-AU"/>
        </w:rPr>
      </w:pPr>
      <w:bookmarkStart w:id="0" w:name="Add_an_App_to_Your_User_Pool"/>
      <w:r w:rsidRPr="008C53AD">
        <w:rPr>
          <w:rFonts w:ascii="Helvetica" w:eastAsia="Times New Roman" w:hAnsi="Helvetica" w:cs="Helvetica"/>
          <w:color w:val="1F3D5C"/>
          <w:sz w:val="29"/>
          <w:szCs w:val="29"/>
          <w:lang w:eastAsia="en-AU"/>
        </w:rPr>
        <w:t>Add an App to Your User Pool</w:t>
      </w:r>
      <w:bookmarkEnd w:id="0"/>
    </w:p>
    <w:p w14:paraId="5BCE5F9E" w14:textId="77777777" w:rsidR="008C53AD" w:rsidRPr="008C53AD" w:rsidRDefault="008C53AD" w:rsidP="008C53AD">
      <w:pPr>
        <w:spacing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</w:pPr>
      <w:r w:rsidRPr="008C53AD"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  <w:t xml:space="preserve">From the Amazon Cognito console select your user pool and then select the App </w:t>
      </w:r>
      <w:proofErr w:type="gramStart"/>
      <w:r w:rsidRPr="008C53AD"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  <w:t>clients</w:t>
      </w:r>
      <w:proofErr w:type="gramEnd"/>
      <w:r w:rsidRPr="008C53AD"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  <w:t xml:space="preserve"> section. Add a new app client and make sure the Generate client secret option is deselected. Client secrets aren't currently supported with the JavaScript SDK. If you do create an app with a generated secret, delete it and create a new one with the correct configuration.</w:t>
      </w:r>
    </w:p>
    <w:p w14:paraId="1737061F" w14:textId="77777777" w:rsidR="008C53AD" w:rsidRPr="008C53AD" w:rsidRDefault="008C53AD" w:rsidP="008C53AD">
      <w:pPr>
        <w:spacing w:after="45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</w:pPr>
      <w:r w:rsidRPr="008C53AD"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  <w:pict w14:anchorId="02286134">
          <v:rect id="_x0000_i1025" style="width:0;height:.75pt" o:hralign="center" o:hrstd="t" o:hr="t" fillcolor="#a0a0a0" stroked="f"/>
        </w:pict>
      </w:r>
    </w:p>
    <w:p w14:paraId="34F27EF2" w14:textId="77777777" w:rsidR="008C53AD" w:rsidRPr="008C53AD" w:rsidRDefault="008C53AD" w:rsidP="008C53AD">
      <w:pPr>
        <w:numPr>
          <w:ilvl w:val="0"/>
          <w:numId w:val="2"/>
        </w:numPr>
        <w:spacing w:after="225" w:line="240" w:lineRule="auto"/>
        <w:ind w:left="885"/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</w:pPr>
      <w:r w:rsidRPr="008C53AD"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  <w:t>From the Pool Details page for your user pool, select App clients from the left General Settings section in the navigation bar.</w:t>
      </w:r>
    </w:p>
    <w:p w14:paraId="55FCDFC8" w14:textId="77777777" w:rsidR="008C53AD" w:rsidRPr="008C53AD" w:rsidRDefault="008C53AD" w:rsidP="008C53AD">
      <w:pPr>
        <w:numPr>
          <w:ilvl w:val="0"/>
          <w:numId w:val="2"/>
        </w:numPr>
        <w:spacing w:after="225" w:line="240" w:lineRule="auto"/>
        <w:ind w:left="885"/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</w:pPr>
      <w:r w:rsidRPr="008C53AD"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  <w:t>Choose Add an app client.</w:t>
      </w:r>
    </w:p>
    <w:p w14:paraId="6121DBA3" w14:textId="77777777" w:rsidR="008C53AD" w:rsidRPr="008C53AD" w:rsidRDefault="008C53AD" w:rsidP="008C53AD">
      <w:pPr>
        <w:numPr>
          <w:ilvl w:val="0"/>
          <w:numId w:val="2"/>
        </w:numPr>
        <w:spacing w:after="225" w:line="240" w:lineRule="auto"/>
        <w:ind w:left="885"/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</w:pPr>
      <w:r w:rsidRPr="008C53AD"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  <w:t>Give the app client a name such as </w:t>
      </w:r>
      <w:proofErr w:type="spellStart"/>
      <w:r w:rsidRPr="008C53AD">
        <w:rPr>
          <w:rFonts w:ascii="Consolas" w:eastAsia="Times New Roman" w:hAnsi="Consolas" w:cs="Courier New"/>
          <w:color w:val="B12704"/>
          <w:sz w:val="20"/>
          <w:szCs w:val="20"/>
          <w:bdr w:val="single" w:sz="6" w:space="3" w:color="DDDDDD" w:frame="1"/>
          <w:shd w:val="clear" w:color="auto" w:fill="F7F7F7"/>
          <w:lang w:eastAsia="en-AU"/>
        </w:rPr>
        <w:t>WildRydesWebApp</w:t>
      </w:r>
      <w:proofErr w:type="spellEnd"/>
      <w:r w:rsidRPr="008C53AD"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  <w:t>.</w:t>
      </w:r>
    </w:p>
    <w:p w14:paraId="6AF3F034" w14:textId="77777777" w:rsidR="008C53AD" w:rsidRPr="008C53AD" w:rsidRDefault="008C53AD" w:rsidP="008C53AD">
      <w:pPr>
        <w:numPr>
          <w:ilvl w:val="0"/>
          <w:numId w:val="2"/>
        </w:numPr>
        <w:spacing w:after="225" w:line="240" w:lineRule="auto"/>
        <w:ind w:left="885"/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</w:pPr>
      <w:r w:rsidRPr="008C53AD"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  <w:t>Uncheck the Generate client secret option. Client secrets aren't currently supported for use with browser-based applications.</w:t>
      </w:r>
    </w:p>
    <w:p w14:paraId="2B52DBA0" w14:textId="77777777" w:rsidR="008C53AD" w:rsidRPr="008C53AD" w:rsidRDefault="008C53AD" w:rsidP="008C53AD">
      <w:pPr>
        <w:numPr>
          <w:ilvl w:val="0"/>
          <w:numId w:val="2"/>
        </w:numPr>
        <w:spacing w:after="225" w:line="240" w:lineRule="auto"/>
        <w:ind w:left="885"/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</w:pPr>
      <w:r w:rsidRPr="008C53AD"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  <w:t>Choose Create app client.</w:t>
      </w:r>
    </w:p>
    <w:p w14:paraId="24C04FC9" w14:textId="77777777" w:rsidR="008C53AD" w:rsidRPr="008C53AD" w:rsidRDefault="008C53AD" w:rsidP="008C53AD">
      <w:pPr>
        <w:numPr>
          <w:ilvl w:val="0"/>
          <w:numId w:val="2"/>
        </w:numPr>
        <w:spacing w:line="240" w:lineRule="auto"/>
        <w:ind w:left="885"/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</w:pPr>
      <w:r w:rsidRPr="008C53AD"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  <w:t>Note the App client id for the newly created application.</w:t>
      </w:r>
    </w:p>
    <w:p w14:paraId="32E78BAF" w14:textId="606122A6" w:rsidR="008C53AD" w:rsidRDefault="008C53AD"/>
    <w:sectPr w:rsidR="008C53A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74BE2"/>
    <w:multiLevelType w:val="multilevel"/>
    <w:tmpl w:val="A2FC276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49C65DE"/>
    <w:multiLevelType w:val="multilevel"/>
    <w:tmpl w:val="93FE0E5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3MLUwtjA1MTO3MDNX0lEKTi0uzszPAykwrAUA2FetqiwAAAA="/>
  </w:docVars>
  <w:rsids>
    <w:rsidRoot w:val="00F83BB5"/>
    <w:rsid w:val="000731A8"/>
    <w:rsid w:val="00832AAA"/>
    <w:rsid w:val="008C53AD"/>
    <w:rsid w:val="00F83B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A8B693"/>
  <w15:chartTrackingRefBased/>
  <w15:docId w15:val="{07230C44-655A-4359-86A0-827BA62A8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C53A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83BB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53AD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8C53AD"/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8C53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HTMLCode">
    <w:name w:val="HTML Code"/>
    <w:basedOn w:val="DefaultParagraphFont"/>
    <w:uiPriority w:val="99"/>
    <w:semiHidden/>
    <w:unhideWhenUsed/>
    <w:rsid w:val="008C53A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40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804932">
          <w:marLeft w:val="-150"/>
          <w:marRight w:val="-15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8105895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68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5717198">
          <w:marLeft w:val="-150"/>
          <w:marRight w:val="-15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41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977868">
                      <w:marLeft w:val="0"/>
                      <w:marRight w:val="0"/>
                      <w:marTop w:val="0"/>
                      <w:marBottom w:val="3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4728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930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0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73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05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ws.amazon.com/getting-started/projects/build-serverless-web-app-lambda-apigateway-s3-dynamodb-cognito/module-2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medium.com/serverlessguru/deploy-reactjs-app-with-s3-static-hosting-f640cb49d7e6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2</Pages>
  <Words>245</Words>
  <Characters>140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ny Huang</dc:creator>
  <cp:keywords/>
  <dc:description/>
  <cp:lastModifiedBy>Danny Huang</cp:lastModifiedBy>
  <cp:revision>1</cp:revision>
  <dcterms:created xsi:type="dcterms:W3CDTF">2021-08-29T10:17:00Z</dcterms:created>
  <dcterms:modified xsi:type="dcterms:W3CDTF">2021-08-29T11:59:00Z</dcterms:modified>
</cp:coreProperties>
</file>